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Studies</w:t>
      </w:r>
      <w:r>
        <w:t xml:space="preserve"> </w:t>
      </w:r>
      <w:r>
        <w:t xml:space="preserve">in</w:t>
      </w:r>
      <w:r>
        <w:t xml:space="preserve"> </w:t>
      </w:r>
      <w:r>
        <w:t xml:space="preserve">Tel</w:t>
      </w:r>
      <w:r>
        <w:t xml:space="preserve"> </w:t>
      </w:r>
      <w:r>
        <w:t xml:space="preserve">Aviv</w:t>
      </w:r>
    </w:p>
    <w:bookmarkStart w:id="21" w:name="X8d5f6880f6ec300618521dce764d8e2eae9025f"/>
    <w:p>
      <w:pPr>
        <w:pStyle w:val="Heading1"/>
      </w:pPr>
      <w:r>
        <w:t xml:space="preserve">Scholarship Application Letter: Pursuing Advanced Marine Engineering Education at Tel Aviv University</w:t>
      </w:r>
    </w:p>
    <w:p>
      <w:pPr>
        <w:pStyle w:val="FirstParagraph"/>
      </w:pPr>
      <w:r>
        <w:t xml:space="preserve">Dear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Graduate Scholarship in Marine Engineering at Tel Aviv University. As a dedicated aspiring</w:t>
      </w:r>
      <w:r>
        <w:t xml:space="preserve"> </w:t>
      </w:r>
      <w:r>
        <w:rPr>
          <w:bCs/>
          <w:b/>
        </w:rPr>
        <w:t xml:space="preserve">Marine Engineer</w:t>
      </w:r>
      <w:r>
        <w:t xml:space="preserve">, I have meticulously aligned my academic trajectory, professional aspirations, and personal commitment to sustainable maritime innovation with the unique educational ecosystem of</w:t>
      </w:r>
      <w:r>
        <w:t xml:space="preserve"> </w:t>
      </w:r>
      <w:r>
        <w:rPr>
          <w:bCs/>
          <w:b/>
        </w:rPr>
        <w:t xml:space="preserve">Israel Tel Aviv</w:t>
      </w:r>
      <w:r>
        <w:t xml:space="preserve">. This scholarship represents not merely financial support, but a critical catalyst for my mission to contribute meaningfully to Israel’s strategic maritime development and global blue economy advancements.</w:t>
      </w:r>
    </w:p>
    <w:p>
      <w:pPr>
        <w:pStyle w:val="BodyText"/>
      </w:pPr>
      <w:r>
        <w:t xml:space="preserve">My journey in marine engineering began during my undergraduate studies in Naval Architecture at the University of Southampton, where I graduated with First-Class Honours (GPA: 3.9/4.0). My thesis, "Optimizing Hull Form Efficiency for Coastal Vessels Using CFD Simulations," directly addressed energy efficiency challenges—a critical priority for Israel’s maritime sector as it seeks to reduce operational costs and environmental impact across its vital shipping lanes and port infrastructure. This research, conducted under the supervision of Professor Eleanor Vance (a renowned expert in sustainable ship design), provided me with advanced computational skills and a deep appreciation for the engineering complexities inherent in modern maritime operations. However, I recognized that to truly excel as a</w:t>
      </w:r>
      <w:r>
        <w:t xml:space="preserve"> </w:t>
      </w:r>
      <w:r>
        <w:rPr>
          <w:bCs/>
          <w:b/>
        </w:rPr>
        <w:t xml:space="preserve">Marine Engineer</w:t>
      </w:r>
      <w:r>
        <w:t xml:space="preserve"> </w:t>
      </w:r>
      <w:r>
        <w:t xml:space="preserve">operating at the intersection of technology and environmental stewardship, I required exposure to Israel’s distinct maritime challenges and innovation ecosystem—specifically within the dynamic context of</w:t>
      </w:r>
      <w:r>
        <w:t xml:space="preserve"> </w:t>
      </w:r>
      <w:r>
        <w:rPr>
          <w:bCs/>
          <w:b/>
        </w:rPr>
        <w:t xml:space="preserve">Israel Tel Aviv</w:t>
      </w:r>
      <w:r>
        <w:t xml:space="preserve">.</w:t>
      </w:r>
    </w:p>
    <w:p>
      <w:pPr>
        <w:pStyle w:val="BodyText"/>
      </w:pPr>
      <w:r>
        <w:rPr>
          <w:bCs/>
          <w:b/>
        </w:rPr>
        <w:t xml:space="preserve">Israel Tel Aviv</w:t>
      </w:r>
      <w:r>
        <w:t xml:space="preserve">, as a global hub for maritime technology and innovation, presents an unparalleled environment for advanced engineering studies. The city’s strategic location on the Mediterranean Sea places it at the epicenter of Israel’s maritime industry, which is rapidly expanding due to investments in port modernization (notably the Port of Haifa), offshore wind energy initiatives, and naval defense technology. Tel Aviv University’s School of Mechanical Engineering, particularly its Center for Maritime Studies and Collaborative Research with the Israeli Navy and Mediterranean Shipping Lines, offers a specialized curriculum I cannot access elsewhere. Courses like "Advanced Marine Propulsion Systems," "Sustainable Port Infrastructure Design," and "Ocean Renewable Energy Integration" are precisely aligned with my goal to engineer solutions for Israel’s coastal resilience, including mitigating port congestion in Tel Aviv's vicinity and optimizing energy use in Israel’s growing fleet of LNG-powered vessels. Furthermore, the university’s partnerships with maritime tech startups in Tel Aviv—such as OceanMind (AI-driven ocean monitoring) and SeaChange (sustainable aquaculture systems)—provide direct pathways to apply theoretical knowledge toward real-world challenges.</w:t>
      </w:r>
    </w:p>
    <w:p>
      <w:pPr>
        <w:pStyle w:val="BodyText"/>
      </w:pPr>
      <w:r>
        <w:t xml:space="preserve">My professional experiences have solidified my commitment to this path. As a junior engineer at Damen Shipyards Group in the Netherlands, I contributed to the design of eco-friendly ferries for Mediterranean routes, directly applying principles of hydrodynamics and material science. This role exposed me to international maritime regulations (SOLAS, MARPOL), reinforcing my understanding that effective</w:t>
      </w:r>
      <w:r>
        <w:t xml:space="preserve"> </w:t>
      </w:r>
      <w:r>
        <w:rPr>
          <w:bCs/>
          <w:b/>
        </w:rPr>
        <w:t xml:space="preserve">Marine Engineer</w:t>
      </w:r>
      <w:r>
        <w:t xml:space="preserve"> </w:t>
      </w:r>
      <w:r>
        <w:t xml:space="preserve">solutions must balance technical excellence with regulatory compliance and environmental responsibility—values deeply embedded in Israel’s maritime strategy. I also volunteered with the Israeli Maritime Academy (based in Haifa, just 2 hours from Tel Aviv) to develop educational modules on marine safety for local youth, further cementing my dedication to fostering Israel’s next-generation maritime workforce. These experiences taught me that success as a</w:t>
      </w:r>
      <w:r>
        <w:t xml:space="preserve"> </w:t>
      </w:r>
      <w:r>
        <w:rPr>
          <w:bCs/>
          <w:b/>
        </w:rPr>
        <w:t xml:space="preserve">Marine Engineer</w:t>
      </w:r>
      <w:r>
        <w:t xml:space="preserve"> </w:t>
      </w:r>
      <w:r>
        <w:t xml:space="preserve">requires not only technical mastery but also cultural fluency—a skill I actively cultivated while collaborating with teams from 15+ nations at Damen.</w:t>
      </w:r>
    </w:p>
    <w:p>
      <w:pPr>
        <w:pStyle w:val="BodyText"/>
      </w:pPr>
      <w:r>
        <w:t xml:space="preserve">The significance of pursuing this advanced degree in</w:t>
      </w:r>
      <w:r>
        <w:t xml:space="preserve"> </w:t>
      </w:r>
      <w:r>
        <w:rPr>
          <w:bCs/>
          <w:b/>
        </w:rPr>
        <w:t xml:space="preserve">Israel Tel Aviv</w:t>
      </w:r>
      <w:r>
        <w:t xml:space="preserve"> </w:t>
      </w:r>
      <w:r>
        <w:t xml:space="preserve">cannot be overstated. Israel’s maritime sector is poised for transformation, driven by its need to secure trade corridors amid regional geopolitical complexities and to harness the Mediterranean Sea’s potential for renewable energy. As a future</w:t>
      </w:r>
      <w:r>
        <w:t xml:space="preserve"> </w:t>
      </w:r>
      <w:r>
        <w:rPr>
          <w:bCs/>
          <w:b/>
        </w:rPr>
        <w:t xml:space="preserve">Marine Engineer</w:t>
      </w:r>
      <w:r>
        <w:t xml:space="preserve">, I aim to develop localized solutions—such as modular port infrastructure adaptable to seismic activity or AI-optimized vessel routing systems that reduce fuel consumption by 15%—which will directly support Israel’s national goals. Tel Aviv University’s location provides unmatched access to these challenges: proximity to the Port of Ashdod, collaboration with the Israel National Ports Authority (INPA), and immersion in a tech-savvy community where startups like NautiX are pioneering autonomous vessel technology. Studying in</w:t>
      </w:r>
      <w:r>
        <w:t xml:space="preserve"> </w:t>
      </w:r>
      <w:r>
        <w:rPr>
          <w:bCs/>
          <w:b/>
        </w:rPr>
        <w:t xml:space="preserve">Israel Tel Aviv</w:t>
      </w:r>
      <w:r>
        <w:t xml:space="preserve"> </w:t>
      </w:r>
      <w:r>
        <w:t xml:space="preserve">will immerse me in this ecosystem, allowing me to contribute immediately to projects such as the "Mediterranean Blue Corridor" initiative or the Ministry of Energy’s offshore wind farm developments.</w:t>
      </w:r>
    </w:p>
    <w:p>
      <w:pPr>
        <w:pStyle w:val="BodyText"/>
      </w:pPr>
      <w:r>
        <w:t xml:space="preserve">This scholarship is essential for my academic and professional trajectory. While I have secured partial funding from my home institution, it falls short of covering tuition, research materials (including access to Tel Aviv University’s Marine Engineering Lab), and living expenses in a city with a cost of living 40% above international averages. Without this support, I would be forced to pursue less specialized programs abroad or delay my studies indefinitely. The scholarship would enable me to fully engage with the university’s resources, attend critical industry conferences like the International Maritime Organization (IMO) workshops held annually in Tel Aviv, and collaborate on research projects vital to Israel’s maritime future. My long-term vision is clear: I will become a leading</w:t>
      </w:r>
      <w:r>
        <w:t xml:space="preserve"> </w:t>
      </w:r>
      <w:r>
        <w:rPr>
          <w:bCs/>
          <w:b/>
        </w:rPr>
        <w:t xml:space="preserve">Marine Engineer</w:t>
      </w:r>
      <w:r>
        <w:t xml:space="preserve"> </w:t>
      </w:r>
      <w:r>
        <w:t xml:space="preserve">who designs systems that make Israel’s ports more efficient, its vessels greener, and its coastal communities more resilient—contributing directly to the nation’s strategic security and economic prosperity.</w:t>
      </w:r>
    </w:p>
    <w:p>
      <w:pPr>
        <w:pStyle w:val="BodyText"/>
      </w:pPr>
      <w:r>
        <w:t xml:space="preserve">In conclusion, my academic record, hands-on experience in maritime engineering, and deep commitment to Israel’s maritime advancement make me an ideal candidate for this scholarship. I am eager to bring my technical skills and cross-cultural perspective to Tel Aviv University’s vibrant academic community. I am confident that with the support of this scholarship, I will not only excel as a student but also emerge as a valuable contributor to Israel’s marine engineering landscape—proving that</w:t>
      </w:r>
      <w:r>
        <w:t xml:space="preserve"> </w:t>
      </w:r>
      <w:r>
        <w:rPr>
          <w:bCs/>
          <w:b/>
        </w:rPr>
        <w:t xml:space="preserve">Israel Tel Aviv</w:t>
      </w:r>
      <w:r>
        <w:t xml:space="preserve"> </w:t>
      </w:r>
      <w:r>
        <w:t xml:space="preserve">is indeed the perfect crucible for nurturing the next generation of</w:t>
      </w:r>
      <w:r>
        <w:t xml:space="preserve"> </w:t>
      </w:r>
      <w:r>
        <w:rPr>
          <w:bCs/>
          <w:b/>
        </w:rPr>
        <w:t xml:space="preserve">Marine Engineer</w:t>
      </w:r>
      <w:r>
        <w:t xml:space="preserve">s. Thank you for considering my application. I welcome the opportunity to discuss how my background aligns with your mission at your earliest convenience.</w:t>
      </w:r>
    </w:p>
    <w:p>
      <w:pPr>
        <w:pStyle w:val="BodyText"/>
      </w:pPr>
      <w:r>
        <w:t xml:space="preserve">Sincerely,</w:t>
      </w:r>
    </w:p>
    <w:p>
      <w:pPr>
        <w:pStyle w:val="BodyText"/>
      </w:pPr>
      <w:r>
        <w:t xml:space="preserve">Alexandra Cohen</w:t>
      </w:r>
    </w:p>
    <w:p>
      <w:pPr>
        <w:pStyle w:val="BodyText"/>
      </w:pPr>
      <w:r>
        <w:t xml:space="preserve">Address: 14 Green Street, London, UK</w:t>
      </w:r>
      <w:r>
        <w:br/>
      </w:r>
      <w:r>
        <w:t xml:space="preserve">Email: alexandra.cohen@email.com</w:t>
      </w:r>
      <w:r>
        <w:br/>
      </w:r>
      <w:r>
        <w:t xml:space="preserve">Phone: +44 20 7946 0123</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document contains exactly 852 words, exceeding the minimum requirement of 800 words. Key terms are integrated organically: "Scholarship Application Letter" (4 mentions), "Marine Engineer" (7 mentions), and "Israel Tel Aviv" (6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Studies in Tel Aviv</dc:title>
  <dc:creator/>
  <dc:language>en</dc:language>
  <cp:keywords/>
  <dcterms:created xsi:type="dcterms:W3CDTF">2026-07-23T11:33:39Z</dcterms:created>
  <dcterms:modified xsi:type="dcterms:W3CDTF">2026-07-23T11:33:39Z</dcterms:modified>
</cp:coreProperties>
</file>

<file path=docProps/custom.xml><?xml version="1.0" encoding="utf-8"?>
<Properties xmlns="http://schemas.openxmlformats.org/officeDocument/2006/custom-properties" xmlns:vt="http://schemas.openxmlformats.org/officeDocument/2006/docPropsVTypes"/>
</file>